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5FBA" w:rsidRPr="00DC66A3" w:rsidRDefault="00DC66A3" w:rsidP="00055A5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vels of A</w:t>
      </w:r>
      <w:r w:rsidR="00EA7A9B" w:rsidRPr="00DC66A3">
        <w:rPr>
          <w:rFonts w:ascii="Times New Roman" w:hAnsi="Times New Roman" w:cs="Times New Roman"/>
          <w:b/>
          <w:sz w:val="24"/>
          <w:szCs w:val="24"/>
        </w:rPr>
        <w:t>dmin</w:t>
      </w:r>
    </w:p>
    <w:p w:rsidR="002A14D6" w:rsidRPr="00055A55" w:rsidRDefault="00DC66A3" w:rsidP="00055A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: A down up admin</w:t>
      </w:r>
      <w:r w:rsidR="002A14D6" w:rsidRPr="00055A55">
        <w:rPr>
          <w:rFonts w:ascii="Times New Roman" w:hAnsi="Times New Roman" w:cs="Times New Roman"/>
          <w:sz w:val="24"/>
          <w:szCs w:val="24"/>
        </w:rPr>
        <w:t xml:space="preserve"> authority. </w:t>
      </w:r>
    </w:p>
    <w:p w:rsidR="002A14D6" w:rsidRPr="00055A55" w:rsidRDefault="002A14D6" w:rsidP="00055A55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>That is, data must be approved gradually with the level of administration.</w:t>
      </w:r>
    </w:p>
    <w:p w:rsidR="002A14D6" w:rsidRPr="00055A55" w:rsidRDefault="002A14D6" w:rsidP="00055A55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>Unless approved, data should not go to the next stage of administration.</w:t>
      </w:r>
    </w:p>
    <w:p w:rsidR="002A14D6" w:rsidRPr="00055A55" w:rsidRDefault="002A14D6" w:rsidP="00055A55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>Data that has been already forwarded to the next level can only be visible by the lower level, but cannot be further manipulated.</w:t>
      </w:r>
    </w:p>
    <w:p w:rsidR="000C2C43" w:rsidRPr="00055A55" w:rsidRDefault="00055A55" w:rsidP="00055A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e table for the proposed admin levels. </w:t>
      </w:r>
    </w:p>
    <w:tbl>
      <w:tblPr>
        <w:tblStyle w:val="TableGrid"/>
        <w:tblW w:w="5000" w:type="pct"/>
        <w:tblInd w:w="-113" w:type="dxa"/>
        <w:tblLook w:val="04A0" w:firstRow="1" w:lastRow="0" w:firstColumn="1" w:lastColumn="0" w:noHBand="0" w:noVBand="1"/>
      </w:tblPr>
      <w:tblGrid>
        <w:gridCol w:w="2089"/>
        <w:gridCol w:w="2189"/>
        <w:gridCol w:w="2170"/>
        <w:gridCol w:w="2902"/>
      </w:tblGrid>
      <w:tr w:rsidR="000C2C43" w:rsidRPr="00055A55" w:rsidTr="005E32BA">
        <w:trPr>
          <w:trHeight w:val="261"/>
        </w:trPr>
        <w:tc>
          <w:tcPr>
            <w:tcW w:w="1283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evel of Admin</w:t>
            </w:r>
          </w:p>
        </w:tc>
        <w:tc>
          <w:tcPr>
            <w:tcW w:w="1047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ffice</w:t>
            </w:r>
          </w:p>
        </w:tc>
        <w:tc>
          <w:tcPr>
            <w:tcW w:w="1326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fficers</w:t>
            </w:r>
          </w:p>
        </w:tc>
        <w:tc>
          <w:tcPr>
            <w:tcW w:w="1345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dmin Rights</w:t>
            </w:r>
          </w:p>
        </w:tc>
      </w:tr>
      <w:tr w:rsidR="005E32BA" w:rsidRPr="00055A55" w:rsidTr="005E32BA">
        <w:trPr>
          <w:trHeight w:val="261"/>
        </w:trPr>
        <w:tc>
          <w:tcPr>
            <w:tcW w:w="1283" w:type="pct"/>
            <w:noWrap/>
            <w:hideMark/>
          </w:tcPr>
          <w:p w:rsidR="00DC66A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DC66A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Highest)</w:t>
            </w:r>
          </w:p>
        </w:tc>
        <w:tc>
          <w:tcPr>
            <w:tcW w:w="1047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ational Office</w:t>
            </w:r>
          </w:p>
        </w:tc>
        <w:tc>
          <w:tcPr>
            <w:tcW w:w="1326" w:type="pct"/>
            <w:noWrap/>
            <w:hideMark/>
          </w:tcPr>
          <w:p w:rsidR="00263884" w:rsidRDefault="00263884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SC </w:t>
            </w:r>
          </w:p>
          <w:p w:rsidR="000C2C43" w:rsidRPr="00055A55" w:rsidRDefault="007327D8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CE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&amp;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officer</w:t>
            </w:r>
          </w:p>
          <w:p w:rsidR="000C2C43" w:rsidRPr="000C2C43" w:rsidRDefault="00002E01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C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CE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1345" w:type="pct"/>
            <w:noWrap/>
            <w:hideMark/>
          </w:tcPr>
          <w:p w:rsidR="000C2C43" w:rsidRPr="00055A55" w:rsidRDefault="005E32BA" w:rsidP="007327D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solute rights</w:t>
            </w:r>
          </w:p>
          <w:p w:rsidR="005E32BA" w:rsidRDefault="005E32BA" w:rsidP="007327D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an create other admins</w:t>
            </w:r>
          </w:p>
          <w:p w:rsidR="00E15F2E" w:rsidRDefault="00E15F2E" w:rsidP="007327D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dit data</w:t>
            </w:r>
          </w:p>
          <w:p w:rsidR="00A21434" w:rsidRPr="00A21434" w:rsidRDefault="00E15F2E" w:rsidP="00A21434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lete data</w:t>
            </w:r>
          </w:p>
          <w:p w:rsidR="00E15F2E" w:rsidRDefault="00E15F2E" w:rsidP="007327D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dd data</w:t>
            </w:r>
          </w:p>
          <w:p w:rsidR="00A21434" w:rsidRDefault="00A21434" w:rsidP="007327D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enerate Reports</w:t>
            </w:r>
          </w:p>
          <w:p w:rsidR="004E0D0B" w:rsidRPr="00055A55" w:rsidRDefault="004E0D0B" w:rsidP="007327D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ublish to public</w:t>
            </w:r>
          </w:p>
        </w:tc>
      </w:tr>
      <w:tr w:rsidR="005E32BA" w:rsidRPr="00055A55" w:rsidTr="005E32BA">
        <w:trPr>
          <w:trHeight w:val="261"/>
        </w:trPr>
        <w:tc>
          <w:tcPr>
            <w:tcW w:w="1283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047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b Regional Office</w:t>
            </w:r>
          </w:p>
        </w:tc>
        <w:tc>
          <w:tcPr>
            <w:tcW w:w="1326" w:type="pct"/>
            <w:noWrap/>
            <w:hideMark/>
          </w:tcPr>
          <w:p w:rsidR="000C2C43" w:rsidRPr="00055A55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345" w:type="pct"/>
            <w:noWrap/>
            <w:hideMark/>
          </w:tcPr>
          <w:p w:rsidR="000C2C43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editing</w:t>
            </w:r>
          </w:p>
          <w:p w:rsidR="005E32BA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viewing</w:t>
            </w:r>
          </w:p>
          <w:p w:rsidR="005E32BA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analysis</w:t>
            </w:r>
          </w:p>
          <w:p w:rsidR="005E32BA" w:rsidRPr="00055A55" w:rsidRDefault="005E32BA" w:rsidP="007327D8">
            <w:pPr>
              <w:pStyle w:val="ListParagraph"/>
              <w:spacing w:line="360" w:lineRule="auto"/>
              <w:ind w:left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E32BA" w:rsidRPr="00055A55" w:rsidTr="005E32BA">
        <w:trPr>
          <w:trHeight w:val="261"/>
        </w:trPr>
        <w:tc>
          <w:tcPr>
            <w:tcW w:w="1283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047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ounty Office</w:t>
            </w:r>
          </w:p>
        </w:tc>
        <w:tc>
          <w:tcPr>
            <w:tcW w:w="1326" w:type="pct"/>
            <w:noWrap/>
            <w:hideMark/>
          </w:tcPr>
          <w:p w:rsidR="000C2C43" w:rsidRPr="00055A55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DA</w:t>
            </w:r>
            <w:proofErr w:type="spellEnd"/>
          </w:p>
          <w:p w:rsidR="000C2C43" w:rsidRPr="00055A55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k Officer</w:t>
            </w:r>
          </w:p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345" w:type="pct"/>
            <w:noWrap/>
            <w:hideMark/>
          </w:tcPr>
          <w:p w:rsidR="000C2C43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viewing</w:t>
            </w:r>
          </w:p>
          <w:p w:rsidR="00055A55" w:rsidRDefault="00055A55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Editing</w:t>
            </w:r>
          </w:p>
          <w:p w:rsidR="005E32BA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manipulation</w:t>
            </w:r>
          </w:p>
        </w:tc>
      </w:tr>
      <w:tr w:rsidR="005E32BA" w:rsidRPr="00055A55" w:rsidTr="005E32BA">
        <w:trPr>
          <w:trHeight w:val="261"/>
        </w:trPr>
        <w:tc>
          <w:tcPr>
            <w:tcW w:w="1283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047" w:type="pct"/>
            <w:noWrap/>
            <w:hideMark/>
          </w:tcPr>
          <w:p w:rsid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b county</w:t>
            </w: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Office</w:t>
            </w:r>
          </w:p>
          <w:p w:rsidR="00DC66A3" w:rsidRDefault="00DC66A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:rsidR="00DC66A3" w:rsidRPr="000C2C43" w:rsidRDefault="00DC66A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326" w:type="pct"/>
            <w:noWrap/>
            <w:hideMark/>
          </w:tcPr>
          <w:p w:rsidR="000C2C43" w:rsidRPr="00055A55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CAO</w:t>
            </w:r>
            <w:proofErr w:type="spellEnd"/>
          </w:p>
          <w:p w:rsidR="000C2C43" w:rsidRPr="00055A55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k Officer</w:t>
            </w:r>
          </w:p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345" w:type="pct"/>
            <w:noWrap/>
            <w:hideMark/>
          </w:tcPr>
          <w:p w:rsidR="000C2C43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entry</w:t>
            </w:r>
          </w:p>
          <w:p w:rsidR="005E32BA" w:rsidRDefault="005E32BA" w:rsidP="003B59E2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manipulation</w:t>
            </w:r>
          </w:p>
          <w:p w:rsidR="003B59E2" w:rsidRPr="003B59E2" w:rsidRDefault="003B59E2" w:rsidP="003B59E2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viewing</w:t>
            </w:r>
          </w:p>
        </w:tc>
      </w:tr>
      <w:tr w:rsidR="005E32BA" w:rsidRPr="00055A55" w:rsidTr="005E32BA">
        <w:trPr>
          <w:trHeight w:val="261"/>
        </w:trPr>
        <w:tc>
          <w:tcPr>
            <w:tcW w:w="1283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  <w:r w:rsidR="00DC66A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(lowest)</w:t>
            </w:r>
          </w:p>
        </w:tc>
        <w:tc>
          <w:tcPr>
            <w:tcW w:w="1047" w:type="pct"/>
            <w:noWrap/>
            <w:hideMark/>
          </w:tcPr>
          <w:p w:rsidR="000C2C43" w:rsidRP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C2C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rd Office</w:t>
            </w:r>
          </w:p>
        </w:tc>
        <w:tc>
          <w:tcPr>
            <w:tcW w:w="1326" w:type="pct"/>
            <w:noWrap/>
            <w:hideMark/>
          </w:tcPr>
          <w:p w:rsidR="000C2C43" w:rsidRPr="00055A55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O</w:t>
            </w:r>
            <w:proofErr w:type="spellEnd"/>
          </w:p>
          <w:p w:rsidR="000C2C43" w:rsidRDefault="000C2C43" w:rsidP="007327D8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EW</w:t>
            </w:r>
          </w:p>
          <w:p w:rsidR="000C2C43" w:rsidRPr="000C2C43" w:rsidRDefault="000C2C43" w:rsidP="00DC66A3">
            <w:pPr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  <w:tc>
          <w:tcPr>
            <w:tcW w:w="1345" w:type="pct"/>
            <w:noWrap/>
            <w:hideMark/>
          </w:tcPr>
          <w:p w:rsidR="000C2C43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entry</w:t>
            </w:r>
          </w:p>
          <w:p w:rsidR="005E32BA" w:rsidRPr="00055A55" w:rsidRDefault="005E32BA" w:rsidP="007327D8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55A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a viewing</w:t>
            </w:r>
          </w:p>
          <w:p w:rsidR="005E32BA" w:rsidRPr="00055A55" w:rsidRDefault="005E32BA" w:rsidP="007327D8">
            <w:pPr>
              <w:pStyle w:val="ListParagraph"/>
              <w:spacing w:line="360" w:lineRule="auto"/>
              <w:ind w:left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0C2C43" w:rsidRPr="00055A55" w:rsidRDefault="000C2C43" w:rsidP="00055A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7710" w:rsidRPr="00055A55" w:rsidRDefault="00EA7A9B" w:rsidP="00055A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lastRenderedPageBreak/>
        <w:t xml:space="preserve">Other programme requirements </w:t>
      </w:r>
    </w:p>
    <w:p w:rsidR="00087710" w:rsidRPr="00055A55" w:rsidRDefault="00087710" w:rsidP="00055A5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>Multiple servers (main and mini)</w:t>
      </w:r>
    </w:p>
    <w:p w:rsidR="00087710" w:rsidRPr="00055A55" w:rsidRDefault="00087710" w:rsidP="00055A5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 xml:space="preserve">Offline data collection capability </w:t>
      </w:r>
    </w:p>
    <w:p w:rsidR="00087710" w:rsidRPr="00055A55" w:rsidRDefault="00087710" w:rsidP="00055A5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>Digital Data collection</w:t>
      </w:r>
    </w:p>
    <w:p w:rsidR="00AB5FBA" w:rsidRPr="00055A55" w:rsidRDefault="00AB5FBA" w:rsidP="00055A5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5A55">
        <w:rPr>
          <w:rFonts w:ascii="Times New Roman" w:hAnsi="Times New Roman" w:cs="Times New Roman"/>
          <w:sz w:val="24"/>
          <w:szCs w:val="24"/>
        </w:rPr>
        <w:t>Data entry both using the digital gadget and directly into the data base</w:t>
      </w:r>
    </w:p>
    <w:p w:rsidR="00AB5FBA" w:rsidRPr="00055A55" w:rsidRDefault="00AB5FBA" w:rsidP="00055A5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7710" w:rsidRPr="00055A55" w:rsidRDefault="00087710" w:rsidP="00055A55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087710" w:rsidRPr="00055A55" w:rsidRDefault="00087710" w:rsidP="00055A5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A7A9B" w:rsidRPr="00055A55" w:rsidRDefault="00EA7A9B" w:rsidP="00055A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A7A9B" w:rsidRPr="00055A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D644F"/>
    <w:multiLevelType w:val="hybridMultilevel"/>
    <w:tmpl w:val="B646120C"/>
    <w:lvl w:ilvl="0" w:tplc="1D5A6E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733CC"/>
    <w:multiLevelType w:val="hybridMultilevel"/>
    <w:tmpl w:val="A26CBA5E"/>
    <w:lvl w:ilvl="0" w:tplc="1D5A6E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E4810"/>
    <w:multiLevelType w:val="hybridMultilevel"/>
    <w:tmpl w:val="9B382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4319C"/>
    <w:multiLevelType w:val="hybridMultilevel"/>
    <w:tmpl w:val="75D871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AE76D5"/>
    <w:multiLevelType w:val="hybridMultilevel"/>
    <w:tmpl w:val="4180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35688"/>
    <w:multiLevelType w:val="hybridMultilevel"/>
    <w:tmpl w:val="DB40C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752ABF"/>
    <w:multiLevelType w:val="hybridMultilevel"/>
    <w:tmpl w:val="3898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F44BB0"/>
    <w:multiLevelType w:val="hybridMultilevel"/>
    <w:tmpl w:val="DF462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0E11C9"/>
    <w:multiLevelType w:val="hybridMultilevel"/>
    <w:tmpl w:val="0AFE3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8"/>
  </w:num>
  <w:num w:numId="5">
    <w:abstractNumId w:val="6"/>
  </w:num>
  <w:num w:numId="6">
    <w:abstractNumId w:val="0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TcxMTQ3MDIzNbRQ0lEKTi0uzszPAykwrgUA02C+7CwAAAA="/>
  </w:docVars>
  <w:rsids>
    <w:rsidRoot w:val="00EA7A9B"/>
    <w:rsid w:val="00002E01"/>
    <w:rsid w:val="00055A55"/>
    <w:rsid w:val="00087710"/>
    <w:rsid w:val="000C2C43"/>
    <w:rsid w:val="00263884"/>
    <w:rsid w:val="00290C7F"/>
    <w:rsid w:val="002A14D6"/>
    <w:rsid w:val="002F7000"/>
    <w:rsid w:val="003B59E2"/>
    <w:rsid w:val="004A4AB1"/>
    <w:rsid w:val="004E0D0B"/>
    <w:rsid w:val="005E32BA"/>
    <w:rsid w:val="006E0E02"/>
    <w:rsid w:val="007327D8"/>
    <w:rsid w:val="0076005F"/>
    <w:rsid w:val="008358E8"/>
    <w:rsid w:val="00A21434"/>
    <w:rsid w:val="00A659F0"/>
    <w:rsid w:val="00AB5FBA"/>
    <w:rsid w:val="00BC24FA"/>
    <w:rsid w:val="00DC66A3"/>
    <w:rsid w:val="00E15F2E"/>
    <w:rsid w:val="00EA7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24E010-B730-409F-A7E0-BA85F3606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A9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B5F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5FB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0C2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68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6-05-19T06:34:00Z</dcterms:created>
  <dcterms:modified xsi:type="dcterms:W3CDTF">2016-05-19T06:34:00Z</dcterms:modified>
</cp:coreProperties>
</file>